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Advanced Welding Certification Program</w:t>
      </w:r>
    </w:p>
    <w:bookmarkEnd w:id="20"/>
    <w:p>
      <w:pPr>
        <w:pStyle w:val="BodyText"/>
      </w:pPr>
      <w:r>
        <w:t xml:space="preserve">[Your Full Name]</w:t>
      </w:r>
    </w:p>
    <w:p>
      <w:pPr>
        <w:pStyle w:val="BodyText"/>
      </w:pPr>
      <w:r>
        <w:t xml:space="preserve">[Your Address]</w:t>
      </w:r>
    </w:p>
    <w:p>
      <w:pPr>
        <w:pStyle w:val="BodyText"/>
      </w:pPr>
      <w:r>
        <w:t xml:space="preserve">Córdoba, Argentina</w:t>
      </w:r>
    </w:p>
    <w:p>
      <w:pPr>
        <w:pStyle w:val="BodyText"/>
      </w:pPr>
      <w:r>
        <w:t xml:space="preserve">[Date]</w:t>
      </w:r>
    </w:p>
    <w:bookmarkStart w:id="21" w:name="scholarship-committee"/>
    <w:p>
      <w:pPr>
        <w:pStyle w:val="Heading2"/>
      </w:pPr>
      <w:r>
        <w:t xml:space="preserve">Scholarship Committee</w:t>
      </w:r>
    </w:p>
    <w:p>
      <w:pPr>
        <w:pStyle w:val="FirstParagraph"/>
      </w:pPr>
      <w:r>
        <w:t xml:space="preserve">Argentina Welding Education Foundation</w:t>
      </w:r>
    </w:p>
    <w:p>
      <w:pPr>
        <w:pStyle w:val="BodyText"/>
      </w:pPr>
      <w:r>
        <w:t xml:space="preserve">Calle de los Talleres 145, Edificio Taller, Córdoba</w:t>
      </w:r>
    </w:p>
    <w:bookmarkEnd w:id="21"/>
    <w:bookmarkStart w:id="22" w:name="X363572355fb29a570f8a94acc76e0d7a28a559e"/>
    <w:p>
      <w:pPr>
        <w:pStyle w:val="Heading2"/>
      </w:pPr>
      <w:r>
        <w:t xml:space="preserve">Subject: Formal Request for Scholarship to Advance Welding Expertise in Argentina Córdoba</w:t>
      </w:r>
    </w:p>
    <w:bookmarkEnd w:id="22"/>
    <w:p>
      <w:pPr>
        <w:pStyle w:val="FirstParagraph"/>
      </w:pPr>
      <w:r>
        <w:t xml:space="preserve">To the Esteemed Members of the Scholarship Committee,</w:t>
      </w:r>
    </w:p>
    <w:p>
      <w:pPr>
        <w:pStyle w:val="BodyText"/>
      </w:pPr>
      <w:r>
        <w:t xml:space="preserve">It is with profound respect and unwavering determination that I present this Scholarship Application Letter for the Advanced Welding Certification Program at the prestigious Instituto Tecnológico de Córdoba. As a dedicated professional committed to elevating Argentina's industrial craftsmanship, I seek financial support to complete specialized training in advanced welding techniques critical to our region's economic development. My journey as a</w:t>
      </w:r>
      <w:r>
        <w:t xml:space="preserve"> </w:t>
      </w:r>
      <w:r>
        <w:rPr>
          <w:bCs/>
          <w:b/>
        </w:rPr>
        <w:t xml:space="preserve">Welder</w:t>
      </w:r>
      <w:r>
        <w:t xml:space="preserve"> </w:t>
      </w:r>
      <w:r>
        <w:t xml:space="preserve">has been deeply rooted in the vibrant workshops of</w:t>
      </w:r>
      <w:r>
        <w:t xml:space="preserve"> </w:t>
      </w:r>
      <w:r>
        <w:rPr>
          <w:iCs/>
          <w:i/>
        </w:rPr>
        <w:t xml:space="preserve">Argentina Córdoba</w:t>
      </w:r>
      <w:r>
        <w:t xml:space="preserve">, where I have witnessed firsthand how skilled metallurgy transforms our local manufacturing sector.</w:t>
      </w:r>
    </w:p>
    <w:p>
      <w:pPr>
        <w:pStyle w:val="BodyText"/>
      </w:pPr>
      <w:r>
        <w:t xml:space="preserve">I am currently employed at Fabricaciones Metálicas S.A., a leading industrial manufacturer in Villa María, Córdoba Province, since 2019. In my role as a certified welding technician (Level III AWS D1.1), I have honed precision in TIG, MIG, and stick welding processes while maintaining strict adherence to safety protocols. However, the evolving demands of Argentina's automotive sector—particularly the growing presence of companies like Volkswagen's Córdoba plant and emerging renewable energy infrastructure projects—require advanced expertise I cannot yet provide with my current qualifications. The</w:t>
      </w:r>
      <w:r>
        <w:t xml:space="preserve"> </w:t>
      </w:r>
      <w:r>
        <w:rPr>
          <w:iCs/>
          <w:i/>
        </w:rPr>
        <w:t xml:space="preserve">Argentina Córdoba</w:t>
      </w:r>
      <w:r>
        <w:t xml:space="preserve"> </w:t>
      </w:r>
      <w:r>
        <w:t xml:space="preserve">region stands at an industrial crossroads where modern welding standards are not merely desirable but essential for competitiveness in national and international markets.</w:t>
      </w:r>
    </w:p>
    <w:p>
      <w:pPr>
        <w:pStyle w:val="BodyText"/>
      </w:pPr>
      <w:r>
        <w:t xml:space="preserve">My professional awakening began during vocational training at the Instituto Provincial de Formación Profesional (IPFP) in Córdoba City. While excelling academically, I encountered a critical gap: our curriculum lacked comprehensive instruction on robotic welding systems and high-strength alloy fabrication—skills now central to Argentina's manufacturing evolution. I initiated independent research using technical journals from the Argentine Welding Association (AAB), but financial constraints prevented formal certification in these specialized areas. This Scholarship Application Letter represents my commitment to bridging this gap for the benefit of</w:t>
      </w:r>
      <w:r>
        <w:t xml:space="preserve"> </w:t>
      </w:r>
      <w:r>
        <w:rPr>
          <w:iCs/>
          <w:i/>
        </w:rPr>
        <w:t xml:space="preserve">Argentina Córdoba</w:t>
      </w:r>
      <w:r>
        <w:t xml:space="preserve">'s industrial ecosystem.</w:t>
      </w:r>
    </w:p>
    <w:p>
      <w:pPr>
        <w:pStyle w:val="BodyText"/>
      </w:pPr>
      <w:r>
        <w:t xml:space="preserve">The Advanced Welding Certification Program at Instituto Tecnológico de Córdoba uniquely addresses these needs. Its curriculum includes: 1) Robotic welding cell programming with FANUC systems, 2) Structural integrity analysis for seismic zones (critical for our region's infrastructure), and 3) Sustainable welding practices using recycled materials—aligning perfectly with Argentina's new Green Manufacturing Initiative. Completion would qualify me to implement cutting-edge techniques at local facilities like the Córdoba Industrial Park, directly supporting regional economic resilience.</w:t>
      </w:r>
    </w:p>
    <w:p>
      <w:pPr>
        <w:pStyle w:val="BodyText"/>
      </w:pPr>
      <w:r>
        <w:t xml:space="preserve">Financially, I am prepared to contribute 30% of the program cost through my current earnings as a welder. However, the remaining 70% represents a significant barrier. My family operates a modest home-based metalworking business that generates supplemental income but cannot cover advanced education expenses without external support. This scholarship would alleviate this burden while enabling me to focus entirely on mastering skills that will immediately benefit</w:t>
      </w:r>
      <w:r>
        <w:t xml:space="preserve"> </w:t>
      </w:r>
      <w:r>
        <w:rPr>
          <w:iCs/>
          <w:i/>
        </w:rPr>
        <w:t xml:space="preserve">Argentina Córdoba</w:t>
      </w:r>
      <w:r>
        <w:t xml:space="preserve">. Unlike many applicants, I have already secured a job offer with Fabricaciones Metálicas S.A. contingent upon completing this certification—a testament to my professional standing and commitment.</w:t>
      </w:r>
    </w:p>
    <w:p>
      <w:pPr>
        <w:pStyle w:val="BodyText"/>
      </w:pPr>
      <w:r>
        <w:t xml:space="preserve">My long-term vision extends beyond personal advancement. I plan to establish "Taller Córdoba Innovación," a community training hub in the city of Río Cuarto, where I will: 1) Offer subsidized welding courses for at-risk youth from rural Córdoba communities, 2) Partner with local factories on quality control projects using certified techniques, and 3) Develop a mobile welding unit to support rural infrastructure repairs. This initiative directly addresses Argentina's National Employment Strategy (2023-2027), which prioritizes technical training in industrial hubs like ours. My background as a welder from Córdoba ensures I understand the unique challenges of our region's workforce, including limited access to advanced training in northern provinces.</w:t>
      </w:r>
    </w:p>
    <w:p>
      <w:pPr>
        <w:pStyle w:val="BodyText"/>
      </w:pPr>
      <w:r>
        <w:t xml:space="preserve">What sets me apart is my documented field experience: I completed the 2022 National Bridge Inspection Project for the Ministry of Public Works, welding critical supports for the Puente de la Ruta 9 (Córdoba's first seismic-resilient bridge). This project required precision welding in high-altitude conditions and was featured in Argentina's Civil Engineering Journal. My supervisor, Carlos Mendoza (Engineering Director at Constructora Andina), wrote a letter confirming my exceptional aptitude: "He doesn't just weld—he engineers solutions." This experience cemented my understanding that</w:t>
      </w:r>
      <w:r>
        <w:t xml:space="preserve"> </w:t>
      </w:r>
      <w:r>
        <w:rPr>
          <w:bCs/>
          <w:b/>
        </w:rPr>
        <w:t xml:space="preserve">Welder</w:t>
      </w:r>
      <w:r>
        <w:t xml:space="preserve"> </w:t>
      </w:r>
      <w:r>
        <w:t xml:space="preserve">is no longer a trade but a technical profession demanding continuous evolution.</w:t>
      </w:r>
    </w:p>
    <w:p>
      <w:pPr>
        <w:pStyle w:val="BodyText"/>
      </w:pPr>
      <w:r>
        <w:t xml:space="preserve">I have attached comprehensive documentation including: 1) Employment verification from Fabricaciones Metálicas S.A., 2) Academic transcripts from IPFP, 3) Letter of recommendation from Carlos Mendoza, and 4) Project portfolio for the Puente de la Ruta 9. The Scholarship Application Letter concludes with my solemn pledge: Every dollar invested in this training will generate tenfold returns through increased productivity at local factories, new employment opportunities in Córdoba's growing industrial corridor, and strengthened infrastructure that safeguards our community.</w:t>
      </w:r>
    </w:p>
    <w:p>
      <w:pPr>
        <w:pStyle w:val="BodyText"/>
      </w:pPr>
      <w:r>
        <w:t xml:space="preserve">Argentina Córdoba deserves welders who are not merely technicians but architects of progress. As the nation advances toward its 2030 manufacturing goals, we require professionals like me—grounded in local realities yet equipped with global standards. This scholarship is the catalyst to transform my current capabilities into a force for regional development. I respectfully request the opportunity to prove myself as a steward of</w:t>
      </w:r>
      <w:r>
        <w:t xml:space="preserve"> </w:t>
      </w:r>
      <w:r>
        <w:rPr>
          <w:iCs/>
          <w:i/>
        </w:rPr>
        <w:t xml:space="preserve">Argentina Córdoba</w:t>
      </w:r>
      <w:r>
        <w:t xml:space="preserve">'s industrial future.</w:t>
      </w:r>
    </w:p>
    <w:p>
      <w:pPr>
        <w:pStyle w:val="BodyText"/>
      </w:pPr>
      <w:r>
        <w:t xml:space="preserve">Thank you for considering this Scholarship Application Letter from a dedicated welder who embodies the spirit of innovation in our beloved province. I welcome the chance to discuss my qualifications further at your convenience.</w:t>
      </w:r>
    </w:p>
    <w:p>
      <w:pPr>
        <w:pStyle w:val="BodyText"/>
      </w:pPr>
      <w:r>
        <w:t xml:space="preserve">Sincerely,</w:t>
      </w:r>
    </w:p>
    <w:p>
      <w:pPr>
        <w:pStyle w:val="BodyText"/>
      </w:pPr>
      <w:r>
        <w:t xml:space="preserve">[Your Full Name]</w:t>
      </w:r>
    </w:p>
    <w:p>
      <w:pPr>
        <w:pStyle w:val="BodyText"/>
      </w:pPr>
      <w:r>
        <w:t xml:space="preserve">(Certified Welding Technician, AWS Level III)</w:t>
      </w:r>
    </w:p>
    <w:p>
      <w:pPr>
        <w:pStyle w:val="BodyText"/>
      </w:pPr>
      <w:r>
        <w:t xml:space="preserve">Word Count: 892 | Document Reference: SCHOLARSHIP-WELDER-CORDOBA-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Argentina Córdoba</dc:title>
  <dc:creator/>
  <dc:language>en</dc:language>
  <cp:keywords/>
  <dcterms:created xsi:type="dcterms:W3CDTF">2026-07-23T15:14:39Z</dcterms:created>
  <dcterms:modified xsi:type="dcterms:W3CDTF">2026-07-23T15:14:39Z</dcterms:modified>
</cp:coreProperties>
</file>

<file path=docProps/custom.xml><?xml version="1.0" encoding="utf-8"?>
<Properties xmlns="http://schemas.openxmlformats.org/officeDocument/2006/custom-properties" xmlns:vt="http://schemas.openxmlformats.org/officeDocument/2006/docPropsVTypes"/>
</file>